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6EBAB" w14:textId="14F81C78" w:rsidR="00581F04" w:rsidRDefault="00581F04" w:rsidP="007C18E6">
      <w:pPr>
        <w:pStyle w:val="FirstParagraph"/>
        <w:rPr>
          <w:lang w:val="en-GB"/>
        </w:rPr>
      </w:pPr>
      <w:r>
        <w:rPr>
          <w:lang w:val="en-GB"/>
        </w:rPr>
        <w:t xml:space="preserve">Here is the text for methods for </w:t>
      </w:r>
      <w:r>
        <w:rPr>
          <w:i/>
          <w:iCs/>
          <w:lang w:val="en-GB"/>
        </w:rPr>
        <w:t>round 3</w:t>
      </w:r>
      <w:r w:rsidRPr="007550A7">
        <w:rPr>
          <w:i/>
          <w:iCs/>
          <w:lang w:val="en-GB"/>
        </w:rPr>
        <w:t xml:space="preserve">. </w:t>
      </w:r>
      <w:bookmarkStart w:id="0" w:name="_Hlk129788494"/>
      <w:r w:rsidRPr="001F38E9">
        <w:rPr>
          <w:lang w:val="en-GB"/>
        </w:rPr>
        <w:t>It will appear after the</w:t>
      </w:r>
      <w:r>
        <w:rPr>
          <w:i/>
          <w:iCs/>
          <w:lang w:val="en-GB"/>
        </w:rPr>
        <w:t xml:space="preserve"> </w:t>
      </w:r>
      <w:proofErr w:type="spellStart"/>
      <w:r>
        <w:rPr>
          <w:i/>
          <w:iCs/>
          <w:lang w:val="en-GB"/>
        </w:rPr>
        <w:t>text_intro_situation</w:t>
      </w:r>
      <w:proofErr w:type="spellEnd"/>
      <w:r>
        <w:rPr>
          <w:i/>
          <w:iCs/>
          <w:lang w:val="en-GB"/>
        </w:rPr>
        <w:t xml:space="preserve"> </w:t>
      </w:r>
      <w:r w:rsidRPr="007550A7">
        <w:rPr>
          <w:lang w:val="en-GB"/>
        </w:rPr>
        <w:t>in the reports.</w:t>
      </w:r>
    </w:p>
    <w:bookmarkEnd w:id="0"/>
    <w:p w14:paraId="24FF04FF" w14:textId="77777777" w:rsidR="000459F5" w:rsidRPr="00532E16" w:rsidRDefault="000459F5" w:rsidP="000459F5">
      <w:pPr>
        <w:pStyle w:val="FirstParagraph"/>
        <w:rPr>
          <w:lang w:val="en-GB"/>
        </w:rPr>
      </w:pPr>
      <w:r>
        <w:rPr>
          <w:lang w:val="en-GB"/>
        </w:rPr>
        <w:t xml:space="preserve">The analysis of the round 2 allowed the creation of the </w:t>
      </w:r>
      <w:r w:rsidRPr="00532E16">
        <w:rPr>
          <w:b/>
          <w:bCs/>
          <w:lang w:val="en-GB"/>
        </w:rPr>
        <w:t>round 3</w:t>
      </w:r>
      <w:r>
        <w:rPr>
          <w:lang w:val="en-GB"/>
        </w:rPr>
        <w:t xml:space="preserve"> e-questionnaire with </w:t>
      </w:r>
      <w:r w:rsidRPr="00532E16">
        <w:rPr>
          <w:highlight w:val="green"/>
          <w:lang w:val="en-GB"/>
        </w:rPr>
        <w:t>XX</w:t>
      </w:r>
      <w:r>
        <w:rPr>
          <w:lang w:val="en-GB"/>
        </w:rPr>
        <w:t xml:space="preserve"> statements divided of type 1 in </w:t>
      </w:r>
      <w:r w:rsidRPr="00532E16">
        <w:rPr>
          <w:highlight w:val="green"/>
          <w:lang w:val="en-GB"/>
        </w:rPr>
        <w:t>YY</w:t>
      </w:r>
      <w:r w:rsidRPr="00532E16">
        <w:rPr>
          <w:lang w:val="en-GB"/>
        </w:rPr>
        <w:t xml:space="preserve"> sections</w:t>
      </w:r>
      <w:r>
        <w:rPr>
          <w:lang w:val="en-GB"/>
        </w:rPr>
        <w:t xml:space="preserve">. The statements were those for which a consensus was not reached in round 2 or newly formulated ones (based on responses to questions of type 2 and type 3 or comments). </w:t>
      </w:r>
      <w:r w:rsidRPr="00644119">
        <w:rPr>
          <w:u w:val="single"/>
          <w:lang w:val="en-GB"/>
        </w:rPr>
        <w:t>You quantified your agreement</w:t>
      </w:r>
      <w:r>
        <w:rPr>
          <w:lang w:val="en-GB"/>
        </w:rPr>
        <w:t xml:space="preserve"> with the statements </w:t>
      </w:r>
      <w:r w:rsidRPr="00414741">
        <w:rPr>
          <w:lang w:val="en-GB"/>
        </w:rPr>
        <w:t>on a scale of 1 to 9</w:t>
      </w:r>
      <w:r>
        <w:rPr>
          <w:lang w:val="en-GB"/>
        </w:rPr>
        <w:t>.</w:t>
      </w:r>
    </w:p>
    <w:p w14:paraId="666F6CDF" w14:textId="77777777" w:rsidR="000459F5" w:rsidRPr="00644119" w:rsidRDefault="000459F5" w:rsidP="000459F5">
      <w:pPr>
        <w:pStyle w:val="FirstParagraph"/>
        <w:rPr>
          <w:lang w:val="en-GB"/>
        </w:rPr>
      </w:pPr>
      <w:r w:rsidRPr="00644119">
        <w:rPr>
          <w:lang w:val="en-GB"/>
        </w:rPr>
        <w:t xml:space="preserve">In total, </w:t>
      </w:r>
      <w:r w:rsidRPr="00644119">
        <w:rPr>
          <w:highlight w:val="yellow"/>
          <w:lang w:val="en-GB"/>
        </w:rPr>
        <w:t>ZZ</w:t>
      </w:r>
      <w:r w:rsidRPr="00644119">
        <w:rPr>
          <w:lang w:val="en-GB"/>
        </w:rPr>
        <w:t xml:space="preserve"> experts (</w:t>
      </w:r>
      <w:r w:rsidRPr="00644119">
        <w:rPr>
          <w:highlight w:val="yellow"/>
          <w:lang w:val="en-GB"/>
        </w:rPr>
        <w:t>ZZ</w:t>
      </w:r>
      <w:r w:rsidRPr="00644119">
        <w:rPr>
          <w:lang w:val="en-GB"/>
        </w:rPr>
        <w:t xml:space="preserve"> % of </w:t>
      </w:r>
      <w:proofErr w:type="spellStart"/>
      <w:r w:rsidRPr="00644119">
        <w:rPr>
          <w:lang w:val="en-GB"/>
        </w:rPr>
        <w:t>respondants</w:t>
      </w:r>
      <w:proofErr w:type="spellEnd"/>
      <w:r w:rsidRPr="00644119">
        <w:rPr>
          <w:lang w:val="en-GB"/>
        </w:rPr>
        <w:t xml:space="preserve"> to round 2) participated in round 3.</w:t>
      </w:r>
    </w:p>
    <w:p w14:paraId="5BB096BA" w14:textId="77777777" w:rsidR="000459F5" w:rsidRPr="00414741" w:rsidRDefault="000459F5" w:rsidP="000459F5">
      <w:pPr>
        <w:pStyle w:val="FirstParagraph"/>
        <w:rPr>
          <w:lang w:val="en-GB"/>
        </w:rPr>
      </w:pPr>
      <w:r w:rsidRPr="00414741">
        <w:rPr>
          <w:lang w:val="en-GB"/>
        </w:rPr>
        <w:t xml:space="preserve">The </w:t>
      </w:r>
      <w:r w:rsidRPr="00644119">
        <w:rPr>
          <w:b/>
          <w:bCs/>
          <w:lang w:val="en-GB"/>
        </w:rPr>
        <w:t>group results of round 3</w:t>
      </w:r>
      <w:r>
        <w:rPr>
          <w:lang w:val="en-GB"/>
        </w:rPr>
        <w:t xml:space="preserve"> </w:t>
      </w:r>
      <w:r w:rsidRPr="00414741">
        <w:rPr>
          <w:lang w:val="en-GB"/>
        </w:rPr>
        <w:t>are presented here in graphical format, separated by section and by type of statement. For each statement, the results are also presented using the median, the interquartile range (IQR) and the range (minimum - maximum).</w:t>
      </w:r>
    </w:p>
    <w:p w14:paraId="2093571B" w14:textId="77777777" w:rsidR="000459F5" w:rsidRPr="00414741" w:rsidRDefault="000459F5" w:rsidP="000459F5">
      <w:pPr>
        <w:pStyle w:val="FirstParagraph"/>
        <w:rPr>
          <w:i/>
          <w:iCs/>
          <w:lang w:val="en-GB"/>
        </w:rPr>
      </w:pPr>
      <w:r w:rsidRPr="00414741">
        <w:rPr>
          <w:i/>
          <w:iCs/>
          <w:lang w:val="en-GB"/>
        </w:rPr>
        <w:t xml:space="preserve">For type 1 statements: </w:t>
      </w:r>
      <w:r w:rsidRPr="00532E16">
        <w:rPr>
          <w:i/>
          <w:iCs/>
          <w:u w:val="single"/>
          <w:lang w:val="en-GB"/>
        </w:rPr>
        <w:t>agreement</w:t>
      </w:r>
      <w:r w:rsidRPr="00414741">
        <w:rPr>
          <w:i/>
          <w:iCs/>
          <w:lang w:val="en-GB"/>
        </w:rPr>
        <w:t xml:space="preserve"> is considered reached when the median is ≥ 7 out of 10 (≤ 3 out of 10 for disagreement considered reached); </w:t>
      </w:r>
      <w:r w:rsidRPr="00532E16">
        <w:rPr>
          <w:i/>
          <w:iCs/>
          <w:u w:val="single"/>
          <w:lang w:val="en-GB"/>
        </w:rPr>
        <w:t>consensus</w:t>
      </w:r>
      <w:r w:rsidRPr="00414741">
        <w:rPr>
          <w:i/>
          <w:iCs/>
          <w:lang w:val="en-GB"/>
        </w:rPr>
        <w:t xml:space="preserve"> is reached when the range of the interquartile range does not exceed 3 scale points.</w:t>
      </w:r>
    </w:p>
    <w:sectPr w:rsidR="000459F5" w:rsidRPr="00414741" w:rsidSect="00084E93">
      <w:headerReference w:type="even" r:id="rId7"/>
      <w:headerReference w:type="default" r:id="rId8"/>
      <w:footerReference w:type="even" r:id="rId9"/>
      <w:footerReference w:type="default" r:id="rId10"/>
      <w:headerReference w:type="first" r:id="rId11"/>
      <w:footerReference w:type="first" r:id="rId1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2AAA7" w14:textId="77777777" w:rsidR="00BF2555" w:rsidRDefault="00BF2555">
      <w:pPr>
        <w:spacing w:after="0"/>
      </w:pPr>
      <w:r>
        <w:separator/>
      </w:r>
    </w:p>
  </w:endnote>
  <w:endnote w:type="continuationSeparator" w:id="0">
    <w:p w14:paraId="3E49C368" w14:textId="77777777" w:rsidR="00BF2555" w:rsidRDefault="00BF25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178BCCE0"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93F735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2DAEB508"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5F16D1">
          <w:rPr>
            <w:rStyle w:val="Numrodepage"/>
            <w:noProof/>
          </w:rPr>
          <w:t>1</w:t>
        </w:r>
        <w:r>
          <w:rPr>
            <w:rStyle w:val="Numrodepage"/>
          </w:rPr>
          <w:fldChar w:fldCharType="end"/>
        </w:r>
      </w:p>
    </w:sdtContent>
  </w:sdt>
  <w:p w14:paraId="2263D1F2" w14:textId="77777777" w:rsidR="00676DF8" w:rsidRDefault="00676DF8" w:rsidP="00676DF8">
    <w:pPr>
      <w:pStyle w:val="Pieddepag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63D4B" w14:textId="77777777" w:rsidR="005F16D1" w:rsidRDefault="005F16D1">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F2D52" w14:textId="77777777" w:rsidR="00BF2555" w:rsidRDefault="00BF2555">
      <w:r>
        <w:separator/>
      </w:r>
    </w:p>
  </w:footnote>
  <w:footnote w:type="continuationSeparator" w:id="0">
    <w:p w14:paraId="747C191D" w14:textId="77777777" w:rsidR="00BF2555" w:rsidRDefault="00BF25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9DEEE" w14:textId="77777777" w:rsidR="005F16D1" w:rsidRDefault="005F16D1">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67733" w14:textId="77777777" w:rsidR="005F16D1" w:rsidRPr="006C778B" w:rsidRDefault="00000000" w:rsidP="005F16D1">
    <w:pPr>
      <w:pStyle w:val="En-tte"/>
    </w:pPr>
    <w:fldSimple w:instr=" FILENAME   \* MERGEFORMAT ">
      <w:r w:rsidR="005F16D1">
        <w:rPr>
          <w:noProof/>
        </w:rPr>
        <w:t>dft3_repgen_text_intro_method.docx</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F44B7" w14:textId="77777777" w:rsidR="005F16D1" w:rsidRDefault="005F16D1">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835026602">
    <w:abstractNumId w:val="12"/>
  </w:num>
  <w:num w:numId="2" w16cid:durableId="1996109084">
    <w:abstractNumId w:val="4"/>
  </w:num>
  <w:num w:numId="3" w16cid:durableId="844324723">
    <w:abstractNumId w:val="5"/>
  </w:num>
  <w:num w:numId="4" w16cid:durableId="1573813865">
    <w:abstractNumId w:val="6"/>
  </w:num>
  <w:num w:numId="5" w16cid:durableId="2009096978">
    <w:abstractNumId w:val="7"/>
  </w:num>
  <w:num w:numId="6" w16cid:durableId="1963729367">
    <w:abstractNumId w:val="9"/>
  </w:num>
  <w:num w:numId="7" w16cid:durableId="729578712">
    <w:abstractNumId w:val="0"/>
  </w:num>
  <w:num w:numId="8" w16cid:durableId="78066473">
    <w:abstractNumId w:val="1"/>
  </w:num>
  <w:num w:numId="9" w16cid:durableId="2047169088">
    <w:abstractNumId w:val="2"/>
  </w:num>
  <w:num w:numId="10" w16cid:durableId="1869757873">
    <w:abstractNumId w:val="3"/>
  </w:num>
  <w:num w:numId="11" w16cid:durableId="1031960331">
    <w:abstractNumId w:val="8"/>
  </w:num>
  <w:num w:numId="12" w16cid:durableId="422455394">
    <w:abstractNumId w:val="22"/>
  </w:num>
  <w:num w:numId="13" w16cid:durableId="1905605609">
    <w:abstractNumId w:val="21"/>
  </w:num>
  <w:num w:numId="14" w16cid:durableId="1252202095">
    <w:abstractNumId w:val="20"/>
  </w:num>
  <w:num w:numId="15" w16cid:durableId="361638559">
    <w:abstractNumId w:val="19"/>
  </w:num>
  <w:num w:numId="16" w16cid:durableId="968123796">
    <w:abstractNumId w:val="13"/>
  </w:num>
  <w:num w:numId="17" w16cid:durableId="1604607523">
    <w:abstractNumId w:val="14"/>
  </w:num>
  <w:num w:numId="18" w16cid:durableId="408507047">
    <w:abstractNumId w:val="24"/>
  </w:num>
  <w:num w:numId="19" w16cid:durableId="1699156660">
    <w:abstractNumId w:val="18"/>
  </w:num>
  <w:num w:numId="20" w16cid:durableId="1222322983">
    <w:abstractNumId w:val="23"/>
  </w:num>
  <w:num w:numId="21" w16cid:durableId="591087974">
    <w:abstractNumId w:val="11"/>
  </w:num>
  <w:num w:numId="22" w16cid:durableId="1173378937">
    <w:abstractNumId w:val="15"/>
  </w:num>
  <w:num w:numId="23" w16cid:durableId="1371684518">
    <w:abstractNumId w:val="17"/>
  </w:num>
  <w:num w:numId="24" w16cid:durableId="944576713">
    <w:abstractNumId w:val="10"/>
  </w:num>
  <w:num w:numId="25" w16cid:durableId="113891164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66AB"/>
    <w:rsid w:val="00035771"/>
    <w:rsid w:val="000370E9"/>
    <w:rsid w:val="000453CF"/>
    <w:rsid w:val="000459F5"/>
    <w:rsid w:val="00072596"/>
    <w:rsid w:val="00084E93"/>
    <w:rsid w:val="000B22FD"/>
    <w:rsid w:val="000D420A"/>
    <w:rsid w:val="00110605"/>
    <w:rsid w:val="00120E1A"/>
    <w:rsid w:val="00132269"/>
    <w:rsid w:val="001E5BA2"/>
    <w:rsid w:val="002061A6"/>
    <w:rsid w:val="00222180"/>
    <w:rsid w:val="00277FB7"/>
    <w:rsid w:val="0031592D"/>
    <w:rsid w:val="0032297B"/>
    <w:rsid w:val="00396808"/>
    <w:rsid w:val="003E6274"/>
    <w:rsid w:val="003F65B2"/>
    <w:rsid w:val="004113D6"/>
    <w:rsid w:val="004E29B3"/>
    <w:rsid w:val="004E2E2B"/>
    <w:rsid w:val="004F0E11"/>
    <w:rsid w:val="00581F04"/>
    <w:rsid w:val="00587236"/>
    <w:rsid w:val="00590D07"/>
    <w:rsid w:val="005B396B"/>
    <w:rsid w:val="005E0C3D"/>
    <w:rsid w:val="005F16D1"/>
    <w:rsid w:val="005F439C"/>
    <w:rsid w:val="00602996"/>
    <w:rsid w:val="006365AA"/>
    <w:rsid w:val="00644186"/>
    <w:rsid w:val="00661F75"/>
    <w:rsid w:val="00666ADE"/>
    <w:rsid w:val="00676DF8"/>
    <w:rsid w:val="006A371A"/>
    <w:rsid w:val="006D3FC8"/>
    <w:rsid w:val="00700219"/>
    <w:rsid w:val="00784D58"/>
    <w:rsid w:val="007C18E6"/>
    <w:rsid w:val="007D5255"/>
    <w:rsid w:val="007F0F68"/>
    <w:rsid w:val="00852B49"/>
    <w:rsid w:val="008D6863"/>
    <w:rsid w:val="009137D8"/>
    <w:rsid w:val="00963D9A"/>
    <w:rsid w:val="00970768"/>
    <w:rsid w:val="009870F4"/>
    <w:rsid w:val="009B2D46"/>
    <w:rsid w:val="009C22CB"/>
    <w:rsid w:val="00A67BF5"/>
    <w:rsid w:val="00A75CDC"/>
    <w:rsid w:val="00A87966"/>
    <w:rsid w:val="00A95E56"/>
    <w:rsid w:val="00AD5981"/>
    <w:rsid w:val="00AD6F57"/>
    <w:rsid w:val="00B86B75"/>
    <w:rsid w:val="00BA76C9"/>
    <w:rsid w:val="00BC48D5"/>
    <w:rsid w:val="00BF2555"/>
    <w:rsid w:val="00C36279"/>
    <w:rsid w:val="00C61FCE"/>
    <w:rsid w:val="00CA3E55"/>
    <w:rsid w:val="00CD4DBF"/>
    <w:rsid w:val="00D06565"/>
    <w:rsid w:val="00DA66D4"/>
    <w:rsid w:val="00DE2773"/>
    <w:rsid w:val="00E315A3"/>
    <w:rsid w:val="00E47AF8"/>
    <w:rsid w:val="00EC02C9"/>
    <w:rsid w:val="00EC4FA0"/>
    <w:rsid w:val="00EE13C3"/>
    <w:rsid w:val="00EE5C95"/>
    <w:rsid w:val="00F91BEE"/>
    <w:rsid w:val="00FA545F"/>
    <w:rsid w:val="00FB5CD5"/>
    <w:rsid w:val="00FE0D6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19639"/>
  <w15:docId w15:val="{AFEE329D-4441-8B43-8663-5220D4A2F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7236"/>
    <w:pPr>
      <w:spacing w:line="23" w:lineRule="atLeast"/>
    </w:pPr>
    <w:rPr>
      <w:rFonts w:ascii="Calibri" w:hAnsi="Calibri"/>
      <w:sz w:val="22"/>
    </w:rPr>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A95E56"/>
    <w:pPr>
      <w:keepNext/>
      <w:keepLines/>
      <w:spacing w:before="480" w:after="240"/>
      <w:jc w:val="center"/>
    </w:pPr>
    <w:rPr>
      <w:rFonts w:asciiTheme="majorHAnsi" w:eastAsiaTheme="majorEastAsia" w:hAnsiTheme="majorHAnsi" w:cstheme="majorBidi"/>
      <w:b/>
      <w:bCs/>
      <w:color w:val="C00000"/>
      <w:sz w:val="36"/>
      <w:szCs w:val="36"/>
    </w:rPr>
  </w:style>
  <w:style w:type="paragraph" w:styleId="Sous-titre">
    <w:name w:val="Subtitle"/>
    <w:basedOn w:val="Titre"/>
    <w:next w:val="Corpsdetexte"/>
    <w:qFormat/>
    <w:rsid w:val="009137D8"/>
    <w:pPr>
      <w:spacing w:before="240"/>
    </w:pPr>
    <w:rPr>
      <w:sz w:val="30"/>
      <w:szCs w:val="30"/>
    </w:rPr>
  </w:style>
  <w:style w:type="paragraph" w:customStyle="1" w:styleId="Author">
    <w:name w:val="Author"/>
    <w:next w:val="Corpsdetexte"/>
    <w:qFormat/>
    <w:rsid w:val="00A95E56"/>
    <w:pPr>
      <w:keepNext/>
      <w:keepLines/>
      <w:jc w:val="center"/>
    </w:pPr>
    <w:rPr>
      <w:rFonts w:ascii="Calibri" w:hAnsi="Calibri"/>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styleId="NormalWeb">
    <w:name w:val="Normal (Web)"/>
    <w:basedOn w:val="Normal"/>
    <w:uiPriority w:val="99"/>
    <w:unhideWhenUsed/>
    <w:rsid w:val="00EC4FA0"/>
    <w:pPr>
      <w:spacing w:before="100" w:beforeAutospacing="1" w:after="100" w:afterAutospacing="1" w:line="240" w:lineRule="auto"/>
    </w:pPr>
    <w:rPr>
      <w:rFonts w:ascii="Times New Roman" w:eastAsia="Times New Roman" w:hAnsi="Times New Roman" w:cs="Times New Roman"/>
      <w:sz w:val="24"/>
      <w:lang w:val="fr-CH" w:eastAsia="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0</Words>
  <Characters>882</Characters>
  <Application>Microsoft Office Word</Application>
  <DocSecurity>0</DocSecurity>
  <Lines>7</Lines>
  <Paragraphs>2</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Duperrex Olivier</cp:lastModifiedBy>
  <cp:revision>24</cp:revision>
  <dcterms:created xsi:type="dcterms:W3CDTF">2022-05-31T16:03:00Z</dcterms:created>
  <dcterms:modified xsi:type="dcterms:W3CDTF">2023-04-06T12:22:00Z</dcterms:modified>
</cp:coreProperties>
</file>